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93DE74" w14:textId="77777777" w:rsidR="005439C1" w:rsidRDefault="000F207F" w:rsidP="000F207F">
      <w:pPr>
        <w:jc w:val="center"/>
        <w:rPr>
          <w:b/>
        </w:rPr>
      </w:pPr>
      <w:bookmarkStart w:id="0" w:name="_GoBack"/>
      <w:bookmarkEnd w:id="0"/>
      <w:r>
        <w:rPr>
          <w:b/>
        </w:rPr>
        <w:t>GLC Meeting Agenda</w:t>
      </w:r>
    </w:p>
    <w:p w14:paraId="05C9C237" w14:textId="1D253451" w:rsidR="000F207F" w:rsidRDefault="000F207F" w:rsidP="000F207F">
      <w:pPr>
        <w:jc w:val="center"/>
        <w:rPr>
          <w:b/>
        </w:rPr>
      </w:pPr>
      <w:r>
        <w:rPr>
          <w:b/>
        </w:rPr>
        <w:t>1/</w:t>
      </w:r>
      <w:r w:rsidR="00163250">
        <w:rPr>
          <w:b/>
        </w:rPr>
        <w:t>22</w:t>
      </w:r>
      <w:r>
        <w:rPr>
          <w:b/>
        </w:rPr>
        <w:t>/2021</w:t>
      </w:r>
    </w:p>
    <w:p w14:paraId="282C62B1" w14:textId="77777777" w:rsidR="000F207F" w:rsidRDefault="000F207F" w:rsidP="000F207F">
      <w:pPr>
        <w:jc w:val="center"/>
        <w:rPr>
          <w:b/>
        </w:rPr>
      </w:pPr>
    </w:p>
    <w:p w14:paraId="49D2E84E" w14:textId="77777777" w:rsidR="000F207F" w:rsidRDefault="000F207F" w:rsidP="000F207F">
      <w:pPr>
        <w:rPr>
          <w:b/>
        </w:rPr>
      </w:pPr>
    </w:p>
    <w:p w14:paraId="3B26E788" w14:textId="77777777" w:rsidR="000F207F" w:rsidRDefault="000F207F" w:rsidP="000F207F">
      <w:r>
        <w:t>1.  Check-in—All</w:t>
      </w:r>
    </w:p>
    <w:p w14:paraId="5E8D1529" w14:textId="77777777" w:rsidR="000F207F" w:rsidRDefault="000F207F" w:rsidP="000F207F"/>
    <w:p w14:paraId="6571AE0B" w14:textId="5B5620A3" w:rsidR="000F207F" w:rsidRDefault="000F207F" w:rsidP="000F207F">
      <w:r>
        <w:t xml:space="preserve">2.  </w:t>
      </w:r>
      <w:r w:rsidR="009F36F0">
        <w:t>EYES survey inclusion</w:t>
      </w:r>
      <w:r w:rsidR="00814892">
        <w:t>—</w:t>
      </w:r>
      <w:r w:rsidR="009F36F0">
        <w:t>David</w:t>
      </w:r>
      <w:r w:rsidR="00814892">
        <w:t xml:space="preserve"> Plotkin</w:t>
      </w:r>
    </w:p>
    <w:p w14:paraId="552EC844" w14:textId="77777777" w:rsidR="000F207F" w:rsidRDefault="000F207F" w:rsidP="000F207F"/>
    <w:p w14:paraId="7EC5C499" w14:textId="58D0AB25" w:rsidR="000F207F" w:rsidRDefault="000F207F" w:rsidP="000F207F">
      <w:r>
        <w:t xml:space="preserve">3.  </w:t>
      </w:r>
      <w:r w:rsidR="00814892">
        <w:t>ISP update—Sue Goff??</w:t>
      </w:r>
    </w:p>
    <w:p w14:paraId="04141101" w14:textId="77777777" w:rsidR="000F207F" w:rsidRDefault="000F207F" w:rsidP="000F207F"/>
    <w:p w14:paraId="10DD0ABD" w14:textId="77777777" w:rsidR="000F207F" w:rsidRDefault="000F207F" w:rsidP="000F207F">
      <w:r>
        <w:t>4.  Website update—Kerrie</w:t>
      </w:r>
    </w:p>
    <w:p w14:paraId="3CE8C52F" w14:textId="77777777" w:rsidR="000F207F" w:rsidRDefault="000F207F" w:rsidP="000F207F"/>
    <w:p w14:paraId="48E16B46" w14:textId="36358327" w:rsidR="000F207F" w:rsidRDefault="00163250" w:rsidP="000F207F">
      <w:r>
        <w:t>5</w:t>
      </w:r>
      <w:r w:rsidR="000F207F">
        <w:t xml:space="preserve">.  </w:t>
      </w:r>
      <w:r w:rsidR="00AF00C1">
        <w:t>Open World Town Hall Meeting—</w:t>
      </w:r>
      <w:r w:rsidR="00814892">
        <w:t>Did anyone go?</w:t>
      </w:r>
    </w:p>
    <w:p w14:paraId="0ADD360C" w14:textId="77777777" w:rsidR="000F207F" w:rsidRDefault="000F207F" w:rsidP="000F207F"/>
    <w:p w14:paraId="636F2720" w14:textId="02A609F1" w:rsidR="000F207F" w:rsidRDefault="00163250" w:rsidP="000F207F">
      <w:r>
        <w:t>6</w:t>
      </w:r>
      <w:r w:rsidR="000F207F">
        <w:t xml:space="preserve">.  </w:t>
      </w:r>
      <w:r>
        <w:t>Update on virtual exchange for nursing—Jennifer, Carol</w:t>
      </w:r>
      <w:r w:rsidR="000F207F">
        <w:t>.</w:t>
      </w:r>
    </w:p>
    <w:p w14:paraId="3A3CDC61" w14:textId="77777777" w:rsidR="000F207F" w:rsidRDefault="000F207F" w:rsidP="000F207F"/>
    <w:p w14:paraId="4BDF4257" w14:textId="72AB0B46" w:rsidR="000F207F" w:rsidRDefault="00163250" w:rsidP="000F207F">
      <w:r>
        <w:t>7</w:t>
      </w:r>
      <w:r w:rsidR="000F207F">
        <w:t xml:space="preserve">.  </w:t>
      </w:r>
      <w:r>
        <w:t>Fund report—Sue Mach</w:t>
      </w:r>
    </w:p>
    <w:p w14:paraId="26DC5FF0" w14:textId="6F59360D" w:rsidR="00A51B84" w:rsidRDefault="00A51B84" w:rsidP="000F207F"/>
    <w:p w14:paraId="4C7B95F2" w14:textId="6E6A5EDF" w:rsidR="00A51B84" w:rsidRDefault="00A51B84" w:rsidP="000F207F">
      <w:r>
        <w:t>8.  Create Vendor List—Sue and whomever would like to help.</w:t>
      </w:r>
    </w:p>
    <w:p w14:paraId="7B4671E2" w14:textId="588BF21F" w:rsidR="00163250" w:rsidRDefault="00163250" w:rsidP="000F207F"/>
    <w:p w14:paraId="0BD47564" w14:textId="57CFDAE0" w:rsidR="00163250" w:rsidRDefault="00A51B84" w:rsidP="000F207F">
      <w:r>
        <w:t>9</w:t>
      </w:r>
      <w:r w:rsidR="00163250">
        <w:t>.</w:t>
      </w:r>
      <w:r>
        <w:t xml:space="preserve">  Fundraising/Marketing ideas—</w:t>
      </w:r>
      <w:proofErr w:type="gramStart"/>
      <w:r>
        <w:t>All  (</w:t>
      </w:r>
      <w:proofErr w:type="gramEnd"/>
      <w:r>
        <w:t>Let’s begin to develop  concrete plan.)</w:t>
      </w:r>
    </w:p>
    <w:p w14:paraId="0B9F2069" w14:textId="77777777" w:rsidR="00A51B84" w:rsidRDefault="00A51B84" w:rsidP="000F207F"/>
    <w:p w14:paraId="36CC12AB" w14:textId="3FB6321C" w:rsidR="00163250" w:rsidRDefault="00163250" w:rsidP="000F207F"/>
    <w:p w14:paraId="4BAD436C" w14:textId="77777777" w:rsidR="00163250" w:rsidRDefault="00163250" w:rsidP="000F207F"/>
    <w:p w14:paraId="4F00D9EC" w14:textId="77777777" w:rsidR="000F207F" w:rsidRDefault="000F207F" w:rsidP="000F207F"/>
    <w:p w14:paraId="34202486" w14:textId="77777777" w:rsidR="000F207F" w:rsidRDefault="000F207F" w:rsidP="000F207F"/>
    <w:p w14:paraId="5025E572" w14:textId="77777777" w:rsidR="000F207F" w:rsidRPr="000F207F" w:rsidRDefault="000F207F" w:rsidP="000F207F"/>
    <w:sectPr w:rsidR="000F207F" w:rsidRPr="000F207F" w:rsidSect="00C878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DMxszQzs7QwNTFR0lEKTi0uzszPAykwrAUAidJtzCwAAAA="/>
  </w:docVars>
  <w:rsids>
    <w:rsidRoot w:val="000F207F"/>
    <w:rsid w:val="000F207F"/>
    <w:rsid w:val="00163250"/>
    <w:rsid w:val="001A4365"/>
    <w:rsid w:val="001C3028"/>
    <w:rsid w:val="004F1E9A"/>
    <w:rsid w:val="004F5E35"/>
    <w:rsid w:val="005439C1"/>
    <w:rsid w:val="005A31D9"/>
    <w:rsid w:val="00814892"/>
    <w:rsid w:val="00981DEA"/>
    <w:rsid w:val="009F36F0"/>
    <w:rsid w:val="00A51B84"/>
    <w:rsid w:val="00AF00C1"/>
    <w:rsid w:val="00C87856"/>
    <w:rsid w:val="00DF5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8A186"/>
  <w14:defaultImageDpi w14:val="32767"/>
  <w15:chartTrackingRefBased/>
  <w15:docId w15:val="{F2A3E4B6-1C6B-6149-ADB6-0F228025A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errie Hughes</cp:lastModifiedBy>
  <cp:revision>2</cp:revision>
  <dcterms:created xsi:type="dcterms:W3CDTF">2021-01-22T19:14:00Z</dcterms:created>
  <dcterms:modified xsi:type="dcterms:W3CDTF">2021-01-22T19:14:00Z</dcterms:modified>
</cp:coreProperties>
</file>